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ink/ink1.xml" ContentType="application/inkml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E7E16" w:rsidRDefault="00AE7E16" w:rsidP="0031162C">
      <w:pPr>
        <w:pStyle w:val="Heading2"/>
        <w:shd w:val="clear" w:color="auto" w:fill="FFFFFF"/>
        <w:spacing w:before="24" w:after="144"/>
        <w:jc w:val="both"/>
        <w:rPr>
          <w:bCs w:val="0"/>
          <w:color w:val="333333"/>
          <w:sz w:val="44"/>
          <w:szCs w:val="44"/>
        </w:rPr>
      </w:pPr>
      <w:r>
        <w:rPr>
          <w:noProof/>
          <w:lang w:val="en-IN" w:eastAsia="en-IN"/>
        </w:rPr>
        <w:drawing>
          <wp:inline distT="0" distB="0" distL="0" distR="0" wp14:anchorId="4805DB0C" wp14:editId="3C691586">
            <wp:extent cx="5731510" cy="2753995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7539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62C" w:rsidRDefault="0031162C" w:rsidP="0031162C">
      <w:pPr>
        <w:pStyle w:val="Heading2"/>
        <w:shd w:val="clear" w:color="auto" w:fill="FFFFFF"/>
        <w:spacing w:before="24" w:after="144"/>
        <w:jc w:val="both"/>
        <w:rPr>
          <w:bCs w:val="0"/>
          <w:color w:val="333333"/>
          <w:sz w:val="44"/>
          <w:szCs w:val="44"/>
        </w:rPr>
      </w:pPr>
      <w:r w:rsidRPr="00BD31D3">
        <w:rPr>
          <w:bCs w:val="0"/>
          <w:color w:val="333333"/>
          <w:sz w:val="44"/>
          <w:szCs w:val="44"/>
        </w:rPr>
        <w:t>What is Logistic Regression?</w:t>
      </w:r>
    </w:p>
    <w:p w:rsidR="00F25AE7" w:rsidRPr="00F25AE7" w:rsidRDefault="00F25AE7" w:rsidP="00F25AE7">
      <w:pPr>
        <w:rPr>
          <w:lang w:val="en-US" w:bidi="ar-SA"/>
        </w:rPr>
      </w:pPr>
      <w:r>
        <w:rPr>
          <w:noProof/>
          <w:lang w:eastAsia="en-IN" w:bidi="ar-SA"/>
        </w:rPr>
        <w:drawing>
          <wp:inline distT="0" distB="0" distL="0" distR="0" wp14:anchorId="01A1DD85" wp14:editId="30F54BBC">
            <wp:extent cx="5731510" cy="2603500"/>
            <wp:effectExtent l="0" t="0" r="0" b="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260350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B77F88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 xml:space="preserve">Logistic Regression is a classification algorithm. It is used to predict a </w:t>
      </w:r>
      <w:r w:rsidRPr="00B053E1">
        <w:rPr>
          <w:rFonts w:ascii="Arial" w:hAnsi="Arial" w:cs="Arial"/>
          <w:b/>
          <w:color w:val="080E14"/>
          <w:sz w:val="27"/>
          <w:szCs w:val="27"/>
        </w:rPr>
        <w:t>binary outcome (1 / 0, Yes / No, True / False)</w:t>
      </w:r>
      <w:r>
        <w:rPr>
          <w:rFonts w:ascii="Arial" w:hAnsi="Arial" w:cs="Arial"/>
          <w:color w:val="080E14"/>
          <w:sz w:val="27"/>
          <w:szCs w:val="27"/>
        </w:rPr>
        <w:t xml:space="preserve"> given a set of independent variables. To represent binary / </w:t>
      </w:r>
      <w:r w:rsidRPr="00B053E1">
        <w:rPr>
          <w:rFonts w:ascii="Arial" w:hAnsi="Arial" w:cs="Arial"/>
          <w:b/>
          <w:color w:val="080E14"/>
          <w:sz w:val="27"/>
          <w:szCs w:val="27"/>
        </w:rPr>
        <w:t>categorical outcome</w:t>
      </w:r>
      <w:r>
        <w:rPr>
          <w:rFonts w:ascii="Arial" w:hAnsi="Arial" w:cs="Arial"/>
          <w:color w:val="080E14"/>
          <w:sz w:val="27"/>
          <w:szCs w:val="27"/>
        </w:rPr>
        <w:t xml:space="preserve">, we use dummy variables. </w:t>
      </w:r>
    </w:p>
    <w:p w:rsidR="00AF28EF" w:rsidRDefault="00AF28EF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 w:rsidRPr="00AF28EF">
        <w:rPr>
          <w:rFonts w:ascii="Arial" w:hAnsi="Arial" w:cs="Arial"/>
          <w:color w:val="080E14"/>
          <w:sz w:val="27"/>
          <w:szCs w:val="27"/>
        </w:rPr>
        <w:t>In </w:t>
      </w:r>
      <w:hyperlink r:id="rId10" w:tooltip="Statistics" w:history="1">
        <w:r w:rsidRPr="00AF28EF">
          <w:rPr>
            <w:rFonts w:ascii="Arial" w:hAnsi="Arial" w:cs="Arial"/>
            <w:color w:val="080E14"/>
            <w:sz w:val="27"/>
            <w:szCs w:val="27"/>
          </w:rPr>
          <w:t>statistics</w:t>
        </w:r>
      </w:hyperlink>
      <w:r w:rsidRPr="00AF28EF">
        <w:rPr>
          <w:rFonts w:ascii="Arial" w:hAnsi="Arial" w:cs="Arial"/>
          <w:color w:val="080E14"/>
          <w:sz w:val="27"/>
          <w:szCs w:val="27"/>
        </w:rPr>
        <w:t>, logistic regression, or logit regression, or </w:t>
      </w:r>
      <w:r w:rsidRPr="009E04E0">
        <w:rPr>
          <w:rFonts w:ascii="Arial" w:hAnsi="Arial" w:cs="Arial"/>
          <w:b/>
          <w:color w:val="080E14"/>
          <w:sz w:val="27"/>
          <w:szCs w:val="27"/>
        </w:rPr>
        <w:t>logit mode</w:t>
      </w:r>
      <w:r>
        <w:rPr>
          <w:rFonts w:ascii="Arial" w:hAnsi="Arial" w:cs="Arial"/>
          <w:color w:val="080E14"/>
          <w:sz w:val="27"/>
          <w:szCs w:val="27"/>
        </w:rPr>
        <w:t xml:space="preserve"> </w:t>
      </w:r>
      <w:r w:rsidRPr="00AF28EF">
        <w:rPr>
          <w:rFonts w:ascii="Arial" w:hAnsi="Arial" w:cs="Arial"/>
          <w:color w:val="080E14"/>
          <w:sz w:val="27"/>
          <w:szCs w:val="27"/>
        </w:rPr>
        <w:t>is a </w:t>
      </w:r>
      <w:hyperlink r:id="rId11" w:tooltip="Regression analysis" w:history="1">
        <w:r w:rsidRPr="00AF28EF">
          <w:rPr>
            <w:rFonts w:ascii="Arial" w:hAnsi="Arial" w:cs="Arial"/>
            <w:color w:val="080E14"/>
            <w:sz w:val="27"/>
            <w:szCs w:val="27"/>
          </w:rPr>
          <w:t>regression</w:t>
        </w:r>
      </w:hyperlink>
      <w:r w:rsidRPr="00AF28EF">
        <w:rPr>
          <w:rFonts w:ascii="Arial" w:hAnsi="Arial" w:cs="Arial"/>
          <w:color w:val="080E14"/>
          <w:sz w:val="27"/>
          <w:szCs w:val="27"/>
        </w:rPr>
        <w:t> model where the </w:t>
      </w:r>
      <w:hyperlink r:id="rId12" w:tooltip="Dependent and independent variables" w:history="1">
        <w:r w:rsidRPr="00AF28EF">
          <w:rPr>
            <w:rFonts w:ascii="Arial" w:hAnsi="Arial" w:cs="Arial"/>
            <w:color w:val="080E14"/>
            <w:sz w:val="27"/>
            <w:szCs w:val="27"/>
          </w:rPr>
          <w:t>dependent variable (DV)</w:t>
        </w:r>
      </w:hyperlink>
      <w:r w:rsidRPr="00AF28EF">
        <w:rPr>
          <w:rFonts w:ascii="Arial" w:hAnsi="Arial" w:cs="Arial"/>
          <w:color w:val="080E14"/>
          <w:sz w:val="27"/>
          <w:szCs w:val="27"/>
        </w:rPr>
        <w:t> is </w:t>
      </w:r>
      <w:hyperlink r:id="rId13" w:tooltip="Categorical variable" w:history="1">
        <w:r w:rsidRPr="00AF28EF">
          <w:rPr>
            <w:rFonts w:ascii="Arial" w:hAnsi="Arial" w:cs="Arial"/>
            <w:color w:val="080E14"/>
            <w:sz w:val="27"/>
            <w:szCs w:val="27"/>
          </w:rPr>
          <w:t>categorical</w:t>
        </w:r>
      </w:hyperlink>
      <w:r w:rsidRPr="00AF28EF">
        <w:rPr>
          <w:rFonts w:ascii="Arial" w:hAnsi="Arial" w:cs="Arial"/>
          <w:color w:val="080E14"/>
          <w:sz w:val="27"/>
          <w:szCs w:val="27"/>
        </w:rPr>
        <w:t>.</w:t>
      </w:r>
    </w:p>
    <w:p w:rsidR="00AF28EF" w:rsidRDefault="00AF28EF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  <w:lang w:val="en-IN"/>
        </w:rPr>
      </w:pPr>
      <w:r w:rsidRPr="00AF28EF">
        <w:rPr>
          <w:rFonts w:ascii="Arial" w:hAnsi="Arial" w:cs="Arial"/>
          <w:color w:val="080E14"/>
          <w:sz w:val="27"/>
          <w:szCs w:val="27"/>
          <w:lang w:val="en-IN"/>
        </w:rPr>
        <w:t>This covers the case of a </w:t>
      </w:r>
      <w:hyperlink r:id="rId14" w:tooltip="Binary variable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binary dependent variable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 xml:space="preserve">—that is, where the output can take only two values, "0" and "1", which represent outcomes such as pass/fail, win/lose, alive/dead or healthy/sick. Cases where the dependent variable has more than two outcome categories may be </w:t>
      </w:r>
      <w:r w:rsidRPr="00AF28EF">
        <w:rPr>
          <w:rFonts w:ascii="Arial" w:hAnsi="Arial" w:cs="Arial"/>
          <w:color w:val="080E14"/>
          <w:sz w:val="27"/>
          <w:szCs w:val="27"/>
          <w:lang w:val="en-IN"/>
        </w:rPr>
        <w:lastRenderedPageBreak/>
        <w:t>analysed in </w:t>
      </w:r>
      <w:hyperlink r:id="rId15" w:tooltip="Multinomial logistic regression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multinomial logistic regression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>, or, if the multiple categories are </w:t>
      </w:r>
      <w:hyperlink r:id="rId16" w:anchor="Ordinal_type" w:tooltip="Level of measurement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ordered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>, in </w:t>
      </w:r>
      <w:hyperlink r:id="rId17" w:tooltip="Ordinal logistic regression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ordinal logistic regression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>.</w:t>
      </w:r>
    </w:p>
    <w:p w:rsidR="00AF28EF" w:rsidRDefault="00AF28EF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  <w:lang w:val="en-IN"/>
        </w:rPr>
      </w:pPr>
      <w:r w:rsidRPr="00AF28EF">
        <w:rPr>
          <w:rFonts w:ascii="Arial" w:hAnsi="Arial" w:cs="Arial"/>
          <w:color w:val="080E14"/>
          <w:sz w:val="27"/>
          <w:szCs w:val="27"/>
          <w:lang w:val="en-IN"/>
        </w:rPr>
        <w:t>Logistic regression may be used to predict the risk of developing a given disease (e.g. </w:t>
      </w:r>
      <w:hyperlink r:id="rId18" w:tooltip="Diabetes mellitus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diabetes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>; </w:t>
      </w:r>
      <w:hyperlink r:id="rId19" w:tooltip="Coronary artery disease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coronary heart disease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>), based on observed characteristics of the patient (age, sex, </w:t>
      </w:r>
      <w:hyperlink r:id="rId20" w:tooltip="Body mass index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body mass index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>, results of various </w:t>
      </w:r>
      <w:hyperlink r:id="rId21" w:tooltip="Blood test" w:history="1">
        <w:r w:rsidRPr="00AF28EF">
          <w:rPr>
            <w:rStyle w:val="Hyperlink"/>
            <w:rFonts w:ascii="Arial" w:hAnsi="Arial" w:cs="Arial"/>
            <w:sz w:val="27"/>
            <w:szCs w:val="27"/>
            <w:lang w:val="en-IN"/>
          </w:rPr>
          <w:t>blood tests</w:t>
        </w:r>
      </w:hyperlink>
      <w:r w:rsidRPr="00AF28EF">
        <w:rPr>
          <w:rFonts w:ascii="Arial" w:hAnsi="Arial" w:cs="Arial"/>
          <w:color w:val="080E14"/>
          <w:sz w:val="27"/>
          <w:szCs w:val="27"/>
          <w:lang w:val="en-IN"/>
        </w:rPr>
        <w:t>, etc.).</w:t>
      </w:r>
    </w:p>
    <w:p w:rsidR="00AF28EF" w:rsidRDefault="00AF28EF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  <w:lang w:val="en-IN"/>
        </w:rPr>
      </w:pPr>
      <w:r w:rsidRPr="00AF28EF">
        <w:rPr>
          <w:rFonts w:ascii="Arial" w:hAnsi="Arial" w:cs="Arial"/>
          <w:color w:val="080E14"/>
          <w:sz w:val="27"/>
          <w:szCs w:val="27"/>
          <w:lang w:val="en-IN"/>
        </w:rPr>
        <w:t xml:space="preserve">Another example might be to predict whether an American voter will vote </w:t>
      </w:r>
      <w:r w:rsidRPr="00AF28EF">
        <w:rPr>
          <w:rFonts w:ascii="Arial" w:hAnsi="Arial" w:cs="Arial"/>
          <w:b/>
          <w:color w:val="080E14"/>
          <w:sz w:val="27"/>
          <w:szCs w:val="27"/>
          <w:lang w:val="en-IN"/>
        </w:rPr>
        <w:t>Democratic</w:t>
      </w:r>
      <w:r w:rsidRPr="00AF28EF">
        <w:rPr>
          <w:rFonts w:ascii="Arial" w:hAnsi="Arial" w:cs="Arial"/>
          <w:color w:val="080E14"/>
          <w:sz w:val="27"/>
          <w:szCs w:val="27"/>
          <w:lang w:val="en-IN"/>
        </w:rPr>
        <w:t xml:space="preserve"> or </w:t>
      </w:r>
      <w:r w:rsidRPr="00AF28EF">
        <w:rPr>
          <w:rFonts w:ascii="Arial" w:hAnsi="Arial" w:cs="Arial"/>
          <w:b/>
          <w:color w:val="080E14"/>
          <w:sz w:val="27"/>
          <w:szCs w:val="27"/>
          <w:lang w:val="en-IN"/>
        </w:rPr>
        <w:t>Republican</w:t>
      </w:r>
      <w:r w:rsidRPr="00AF28EF">
        <w:rPr>
          <w:rFonts w:ascii="Arial" w:hAnsi="Arial" w:cs="Arial"/>
          <w:color w:val="080E14"/>
          <w:sz w:val="27"/>
          <w:szCs w:val="27"/>
          <w:lang w:val="en-IN"/>
        </w:rPr>
        <w:t>, based on age, income, sex, race, state of residence, votes in previous elections, etc.</w:t>
      </w:r>
    </w:p>
    <w:p w:rsidR="0031162C" w:rsidRDefault="0031162C" w:rsidP="00BD31D3">
      <w:pPr>
        <w:pStyle w:val="Heading2"/>
        <w:shd w:val="clear" w:color="auto" w:fill="FFFFFF"/>
        <w:spacing w:before="24" w:after="144"/>
        <w:jc w:val="both"/>
        <w:rPr>
          <w:bCs w:val="0"/>
          <w:color w:val="333333"/>
          <w:sz w:val="44"/>
          <w:szCs w:val="44"/>
        </w:rPr>
      </w:pPr>
      <w:r w:rsidRPr="00BD31D3">
        <w:rPr>
          <w:bCs w:val="0"/>
          <w:color w:val="333333"/>
          <w:sz w:val="44"/>
          <w:szCs w:val="44"/>
        </w:rPr>
        <w:t>Derivation of Logistic Regression Equation</w:t>
      </w:r>
      <w:r w:rsidR="00B053E1">
        <w:rPr>
          <w:bCs w:val="0"/>
          <w:color w:val="333333"/>
          <w:sz w:val="44"/>
          <w:szCs w:val="44"/>
        </w:rPr>
        <w:t>/Model Theory</w:t>
      </w:r>
    </w:p>
    <w:p w:rsidR="00EC64FC" w:rsidRPr="00EC64FC" w:rsidRDefault="00275E32" w:rsidP="00EC64FC">
      <w:pPr>
        <w:rPr>
          <w:lang w:val="en-US" w:bidi="ar-SA"/>
        </w:rPr>
      </w:pPr>
      <w:r>
        <w:rPr>
          <w:noProof/>
          <w:lang w:eastAsia="en-IN" w:bidi="ar-SA"/>
        </w:rPr>
        <mc:AlternateContent>
          <mc:Choice Requires="wpi">
            <w:drawing>
              <wp:anchor distT="0" distB="0" distL="114300" distR="114300" simplePos="0" relativeHeight="251661312" behindDoc="0" locked="0" layoutInCell="1" allowOverlap="1">
                <wp:simplePos x="0" y="0"/>
                <wp:positionH relativeFrom="column">
                  <wp:posOffset>2247151</wp:posOffset>
                </wp:positionH>
                <wp:positionV relativeFrom="paragraph">
                  <wp:posOffset>1641556</wp:posOffset>
                </wp:positionV>
                <wp:extent cx="360" cy="360"/>
                <wp:effectExtent l="38100" t="38100" r="19050" b="19050"/>
                <wp:wrapNone/>
                <wp:docPr id="7" name="Ink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Ink">
                    <w14:contentPart bwMode="auto" r:id="rId22">
                      <w14:nvContentPartPr>
                        <w14:cNvContentPartPr>
                          <a14:cpLocks xmlns:a14="http://schemas.microsoft.com/office/drawing/2010/main" noRot="1"/>
                        </w14:cNvContentPartPr>
                      </w14:nvContentPartPr>
                      <w14:xfrm>
                        <a:off x="0" y="0"/>
                        <a:ext cx="360" cy="360"/>
                      </w14:xfrm>
                    </w14:contentPart>
                  </a:graphicData>
                </a:graphic>
              </wp:anchor>
            </w:drawing>
          </mc:Choice>
          <mc:Fallback>
            <w:pict>
              <v:shapetype w14:anchorId="496F0194" id="_x0000_t75" coordsize="21600,21600" o:spt="75" o:preferrelative="t" path="m@4@5l@4@11@9@11@9@5xe" filled="f" stroked="f">
                <v:stroke joinstyle="miter"/>
                <v:formulas>
                  <v:f eqn="if lineDrawn pixelLineWidth 0"/>
                  <v:f eqn="sum @0 1 0"/>
                  <v:f eqn="sum 0 0 @1"/>
                  <v:f eqn="prod @2 1 2"/>
                  <v:f eqn="prod @3 21600 pixelWidth"/>
                  <v:f eqn="prod @3 21600 pixelHeight"/>
                  <v:f eqn="sum @0 0 1"/>
                  <v:f eqn="prod @6 1 2"/>
                  <v:f eqn="prod @7 21600 pixelWidth"/>
                  <v:f eqn="sum @8 21600 0"/>
                  <v:f eqn="prod @7 21600 pixelHeight"/>
                  <v:f eqn="sum @10 21600 0"/>
                </v:formulas>
                <v:path o:extrusionok="f" gradientshapeok="t" o:connecttype="rect"/>
                <o:lock v:ext="edit" aspectratio="t"/>
              </v:shapetype>
              <v:shape id="Ink 7" o:spid="_x0000_s1026" type="#_x0000_t75" style="position:absolute;margin-left:176.6pt;margin-top:128.9pt;width:.8pt;height:.8pt;z-index:251661312;visibility:visible;mso-wrap-style:square;mso-wrap-distance-left:9pt;mso-wrap-distance-top:0;mso-wrap-distance-right:9pt;mso-wrap-distance-bottom:0;mso-position-horizontal:absolute;mso-position-horizontal-relative:text;mso-position-vertical:absolute;mso-position-vertical-relative:text" o:gfxdata="UEsDBBQABgAIAAAAIQCbMyc3DAEAAC0CAAATAAAAW0NvbnRlbnRfVHlwZXNdLnhtbISRsU7DMBRF&#10;dyT+wfKKEqcdEEJJOpAyAkLlAyz7JbHqPFt+JrR/j5O2C1AyeLD97rlHdrk5DJaNEMg4rPgqLzgD&#10;VE4b7Cr+sXvOHjijKFFL6xAqfgTim/r2ptwdPRBLaaSK9zH6RyFI9TBIyp0HTDetC4OMaRs64aXa&#10;yw7EuijuhXIYAWMWJwavywZa+Wkj2x7S8ckkgCXOnk6DU1fFpffWKBmTqRhR/2jJzg15Ss4z1BtP&#10;d0mDiz8bppvrBefca3qaYDSwNxniixyShtCBBKxd41T+P2OSHChzbWsU5E2g7Zy6OF1jG9yLtFYL&#10;9DQy2CWWdl8YYFxA/RJtUuwdxgtdzJ9dfwMAAP//AwBQSwMEFAAGAAgAAAAhADj9If/WAAAAlAEA&#10;AAsAAABfcmVscy8ucmVsc6SQwWrDMAyG74O9g9F9cZrDGKNOL6PQa+kewNiKYxpbRjLZ+vYzg8Ey&#10;ettRv9D3iX9/+EyLWpElUjaw63pQmB35mIOB98vx6QWUVJu9XSijgRsKHMbHh/0ZF1vbkcyxiGqU&#10;LAbmWsur1uJmTFY6KpjbZiJOtraRgy7WXW1APfT9s+bfDBg3THXyBvjkB1CXW2nmP+wUHZPQVDtH&#10;SdM0RXePqj195DOujWI5YDXgWb5DxrVrz4G+79390xvYljm6I9uEb+S2fhyoZT96vely/AIAAP//&#10;AwBQSwMEFAAGAAgAAAAhAN25xByiAQAAmQMAAA4AAABkcnMvZTJvRG9jLnhtbJxT207DMAx9R+If&#10;oryztlDGVK3bAxMSEpcJwQeENFmjNXHlZOv4e9x2ZeMmJF4qx07sc3xOp/OdrdhWoTfgcp6MYs6U&#10;k1AYt8r5y/PN2YQzH4QrRAVO5fxNeT6fnZ5MmzpT51BCVShk1MT5rKlzXoZQZ1HkZams8COolaOi&#10;BrQi0BFXUYGioe62is7jeBw1gEWNIJX3lF30RT7r+mutZHjU2qvAqpyn4wnBC0OAOb+MU8q87oNo&#10;NhXZCkVdGrmHJP6ByArjCMBHq4UIgm3QfGtljUTwoMNIgo1AayNVx4eYJfEXZrdu3bJKUrnBTIIL&#10;yoWlwDDsriv8Z4StaAPNPRSkjtgE4PuOtJ6/xehBL0BuLOHpFUFViUB28KWpPWeYmSLneFskB/xu&#10;e31gsMQDr4ftEll7/4ozJyxBIt7sipM0A/WHr29FkmayvgO59oNqSfoN/I/L3nup33enG3PwBGSR&#10;pB0Z/TpzqPxGZKfRthag/bBdzslkb+23c5jaBSYpeTGmtKR8GxxN698OE46kJkCfTHV8bsEe/VGz&#10;dwAAAP//AwBQSwMEFAAGAAgAAAAhAHkYvJ2/AAAAIQEAABkAAABkcnMvX3JlbHMvZTJvRG9jLnht&#10;bC5yZWxzhM+xasQwDAbgvdB3MNobJR3KUeJkOQ6ylhRuNY6SmMSysZzSe/t67MHBDRqE0PdLbf/r&#10;d/VDSVxgDU1VgyK2YXK8aPgeL28nUJINT2YPTBpuJNB3ry/tF+0mlyVZXRRVFBYNa87xE1HsSt5I&#10;FSJxmcwheZNLmxaMxm5mIXyv6w9M/w3o7kw1TBrSMDWgxlssyc/tMM/O0jnYwxPnBxFoD8nBX/1e&#10;UJMWyhocb1iqqcqhgF2Ld491fwAAAP//AwBQSwMEFAAGAAgAAAAhAHLblZXgAAAACwEAAA8AAABk&#10;cnMvZG93bnJldi54bWxMj0tPxDAMhO9I/IfISNzYlHbLozRdoQokkLiwgMQx24SmauOUJH3w7/Ge&#10;4GZ7RuNvyt1qBzZrHzqHAi43CTCNjVMdtgLe3x4vboCFKFHJwaEW8KMD7KrTk1IWyi34qud9bBmF&#10;YCikABPjWHAeGqOtDBs3aiTty3krI62+5crLhcLtwNMkueJWdkgfjBx1bXTT7ycr4Puh9vW89NNz&#10;+9l8PMn+xdilEeL8bL2/Axb1Gv/McMQndKiI6eAmVIENArI8S8kqIM2vqQM5snxLw+F4ud0Cr0r+&#10;v0P1CwAA//8DAFBLAwQUAAYACAAAACEAsyfJltoBAACjBAAAEAAAAGRycy9pbmsvaW5rMS54bWyc&#10;k1Fr2zAUhd8H+w9CfY4tWW6SmjqFjRUGG4w2g+7RtZVY1JKCLMfJv9+17Mguc7sxDMaWdM7V/XR0&#10;e3eSFTpyUwutUkwDghFXuS6E2qf45/Z+scaotpkqskornuIzr/Hd5uOHW6FeZJXAG4GDqrsvWaW4&#10;tPaQhGHbtkHLAm32YUQIC7+ql+/f8GZQFXwnlLBQsr4M5VpZfrKdWSKKFOf2RPx68H7Ujcm5n+5G&#10;TD6usCbL+b02MrPescyU4hVSmYR9P2Fkzwf4EFBnzw1GMjtBw2y5xKiBzdRQU+JwXv1rXr1aAp2/&#10;irfz4iig8Spef7nxFgU/dhsIHcrk7ZZ+GH3gxgo+0ut7HSbOKO//Xdt9/4bXumo65Bgds6oBEnEc&#10;RGRFI1+fhjME/vQEGO95shtGRqb/6AmM3vSkkw2+RjS0OeUxwPOJuZynFZJDjuXBR8jWkPVu+NEa&#10;l/aIRHRB2IKut4Ql8XUSrQPK2ORIhpBePJ9NU5fe79mMcXQznlzfWSsKW3r4JCDRMh45TcnPqUsu&#10;9qX9b3muKw2ZH07+ipBP5JqMaZ+ruBN2qz835si9jk5YOIkP68yNdvlFA7IHvkvxlbvUyCn7AceM&#10;IHhepd7bwjFufgMAAP//AwBQSwECLQAUAAYACAAAACEAmzMnNwwBAAAtAgAAEwAAAAAAAAAAAAAA&#10;AAAAAAAAW0NvbnRlbnRfVHlwZXNdLnhtbFBLAQItABQABgAIAAAAIQA4/SH/1gAAAJQBAAALAAAA&#10;AAAAAAAAAAAAAD0BAABfcmVscy8ucmVsc1BLAQItABQABgAIAAAAIQDducQcogEAAJkDAAAOAAAA&#10;AAAAAAAAAAAAADwCAABkcnMvZTJvRG9jLnhtbFBLAQItABQABgAIAAAAIQB5GLydvwAAACEBAAAZ&#10;AAAAAAAAAAAAAAAAAAoEAABkcnMvX3JlbHMvZTJvRG9jLnhtbC5yZWxzUEsBAi0AFAAGAAgAAAAh&#10;AHLblZXgAAAACwEAAA8AAAAAAAAAAAAAAAAAAAUAAGRycy9kb3ducmV2LnhtbFBLAQItABQABgAI&#10;AAAAIQCzJ8mW2gEAAKMEAAAQAAAAAAAAAAAAAAAAAA0GAABkcnMvaW5rL2luazEueG1sUEsFBgAA&#10;AAAGAAYAeAEAABUIAAAAAA==&#10;">
                <v:imagedata r:id="rId23" o:title=""/>
                <v:path arrowok="t"/>
                <o:lock v:ext="edit" rotation="t" aspectratio="f"/>
              </v:shape>
            </w:pict>
          </mc:Fallback>
        </mc:AlternateContent>
      </w:r>
      <w:r w:rsidR="00EC64FC">
        <w:rPr>
          <w:noProof/>
          <w:lang w:eastAsia="en-IN" w:bidi="ar-SA"/>
        </w:rPr>
        <w:drawing>
          <wp:inline distT="0" distB="0" distL="0" distR="0" wp14:anchorId="6FBDE81F" wp14:editId="3DA609BD">
            <wp:extent cx="5731510" cy="3241040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24104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 xml:space="preserve">Logistic Regression is part of a larger class of algorithms known as </w:t>
      </w:r>
      <w:r w:rsidRPr="00B053E1">
        <w:rPr>
          <w:rFonts w:ascii="Arial" w:hAnsi="Arial" w:cs="Arial"/>
          <w:b/>
          <w:color w:val="080E14"/>
          <w:sz w:val="27"/>
          <w:szCs w:val="27"/>
        </w:rPr>
        <w:t>Generalized Linear Model (</w:t>
      </w:r>
      <w:r w:rsidR="00B053E1" w:rsidRPr="00B053E1">
        <w:rPr>
          <w:rFonts w:ascii="Arial" w:hAnsi="Arial" w:cs="Arial"/>
          <w:b/>
          <w:color w:val="080E14"/>
          <w:sz w:val="27"/>
          <w:szCs w:val="27"/>
        </w:rPr>
        <w:t>GLM</w:t>
      </w:r>
      <w:r w:rsidRPr="00B053E1">
        <w:rPr>
          <w:rFonts w:ascii="Arial" w:hAnsi="Arial" w:cs="Arial"/>
          <w:b/>
          <w:color w:val="080E14"/>
          <w:sz w:val="27"/>
          <w:szCs w:val="27"/>
        </w:rPr>
        <w:t>)</w:t>
      </w:r>
      <w:r>
        <w:rPr>
          <w:rFonts w:ascii="Arial" w:hAnsi="Arial" w:cs="Arial"/>
          <w:color w:val="080E14"/>
          <w:sz w:val="27"/>
          <w:szCs w:val="27"/>
        </w:rPr>
        <w:t>. In 1972, Nelder and Wedderburn proposed this model with an effort to provide a means of using linear regression to the problems which were not directly suited for application of linear regression. Infact, they proposed a class of different models (linear regression, ANOVA, Poisson Regression etc) which included logistic regression as a special case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lastRenderedPageBreak/>
        <w:t>The fundamental equation of generalized linear model is:</w:t>
      </w:r>
    </w:p>
    <w:p w:rsidR="0031162C" w:rsidRDefault="0031162C" w:rsidP="0031162C">
      <w:pPr>
        <w:pStyle w:val="HTMLPreformatted"/>
        <w:pBdr>
          <w:top w:val="dashed" w:sz="6" w:space="8" w:color="CCCCCC"/>
          <w:left w:val="dashed" w:sz="6" w:space="8" w:color="CCCCCC"/>
          <w:bottom w:val="dashed" w:sz="6" w:space="8" w:color="CCCCCC"/>
          <w:right w:val="dashed" w:sz="6" w:space="8" w:color="CCCCCC"/>
        </w:pBdr>
        <w:shd w:val="clear" w:color="auto" w:fill="F5F5F5"/>
        <w:wordWrap w:val="0"/>
        <w:spacing w:before="360" w:after="360" w:line="480" w:lineRule="atLeast"/>
        <w:jc w:val="center"/>
        <w:rPr>
          <w:rFonts w:ascii="Consolas" w:hAnsi="Consolas" w:cs="Consolas"/>
          <w:color w:val="333333"/>
          <w:sz w:val="22"/>
          <w:szCs w:val="22"/>
        </w:rPr>
      </w:pPr>
      <w:r>
        <w:rPr>
          <w:rFonts w:ascii="Consolas" w:hAnsi="Consolas" w:cs="Consolas"/>
          <w:color w:val="333333"/>
          <w:sz w:val="22"/>
          <w:szCs w:val="22"/>
        </w:rPr>
        <w:t>g(E(y)) = α + βx1 + γx2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Here, g() is the link function, E(y) is the expectation of target variable and α + βx1 + γx2 is the linear predictor ( α,β,γ to be predicted). The role of link function is to ‘link’ the expectation of y to linear predictor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  <w:u w:val="single"/>
        </w:rPr>
        <w:t>Important Points</w:t>
      </w:r>
    </w:p>
    <w:p w:rsidR="0031162C" w:rsidRDefault="0031162C" w:rsidP="0031162C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6"/>
          <w:szCs w:val="26"/>
        </w:rPr>
      </w:pPr>
      <w:r>
        <w:rPr>
          <w:rFonts w:ascii="Arial" w:hAnsi="Arial" w:cs="Arial"/>
          <w:color w:val="080E14"/>
          <w:sz w:val="26"/>
          <w:szCs w:val="26"/>
        </w:rPr>
        <w:t xml:space="preserve">GLM </w:t>
      </w:r>
      <w:r w:rsidRPr="00B053E1">
        <w:rPr>
          <w:rFonts w:ascii="Arial" w:hAnsi="Arial" w:cs="Arial"/>
          <w:b/>
          <w:color w:val="080E14"/>
          <w:sz w:val="26"/>
          <w:szCs w:val="26"/>
        </w:rPr>
        <w:t>does not assume a linear relationship</w:t>
      </w:r>
      <w:r>
        <w:rPr>
          <w:rFonts w:ascii="Arial" w:hAnsi="Arial" w:cs="Arial"/>
          <w:color w:val="080E14"/>
          <w:sz w:val="26"/>
          <w:szCs w:val="26"/>
        </w:rPr>
        <w:t xml:space="preserve"> between dependent and independent variables. However, it assumes a linear relationship between link function and independent variables in logit model.</w:t>
      </w:r>
    </w:p>
    <w:p w:rsidR="0031162C" w:rsidRDefault="0031162C" w:rsidP="0031162C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6"/>
          <w:szCs w:val="26"/>
        </w:rPr>
      </w:pPr>
      <w:r>
        <w:rPr>
          <w:rFonts w:ascii="Arial" w:hAnsi="Arial" w:cs="Arial"/>
          <w:color w:val="080E14"/>
          <w:sz w:val="26"/>
          <w:szCs w:val="26"/>
        </w:rPr>
        <w:t xml:space="preserve"> The dependent variable </w:t>
      </w:r>
      <w:r w:rsidRPr="00B053E1">
        <w:rPr>
          <w:rFonts w:ascii="Arial" w:hAnsi="Arial" w:cs="Arial"/>
          <w:b/>
          <w:color w:val="080E14"/>
          <w:sz w:val="26"/>
          <w:szCs w:val="26"/>
        </w:rPr>
        <w:t>need not to be normally distributed</w:t>
      </w:r>
      <w:r>
        <w:rPr>
          <w:rFonts w:ascii="Arial" w:hAnsi="Arial" w:cs="Arial"/>
          <w:color w:val="080E14"/>
          <w:sz w:val="26"/>
          <w:szCs w:val="26"/>
        </w:rPr>
        <w:t>.</w:t>
      </w:r>
    </w:p>
    <w:p w:rsidR="0031162C" w:rsidRDefault="0031162C" w:rsidP="0031162C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6"/>
          <w:szCs w:val="26"/>
        </w:rPr>
      </w:pPr>
      <w:r>
        <w:rPr>
          <w:rFonts w:ascii="Arial" w:hAnsi="Arial" w:cs="Arial"/>
          <w:color w:val="080E14"/>
          <w:sz w:val="26"/>
          <w:szCs w:val="26"/>
        </w:rPr>
        <w:t xml:space="preserve">It </w:t>
      </w:r>
      <w:r w:rsidRPr="00B053E1">
        <w:rPr>
          <w:rFonts w:ascii="Arial" w:hAnsi="Arial" w:cs="Arial"/>
          <w:b/>
          <w:color w:val="080E14"/>
          <w:sz w:val="26"/>
          <w:szCs w:val="26"/>
        </w:rPr>
        <w:t>does not uses OLS</w:t>
      </w:r>
      <w:r>
        <w:rPr>
          <w:rFonts w:ascii="Arial" w:hAnsi="Arial" w:cs="Arial"/>
          <w:color w:val="080E14"/>
          <w:sz w:val="26"/>
          <w:szCs w:val="26"/>
        </w:rPr>
        <w:t xml:space="preserve"> (Ordinary Least Square) for parameter estimation. Instead, it uses </w:t>
      </w:r>
      <w:r w:rsidRPr="00B053E1">
        <w:rPr>
          <w:rFonts w:ascii="Arial" w:hAnsi="Arial" w:cs="Arial"/>
          <w:b/>
          <w:color w:val="080E14"/>
          <w:sz w:val="26"/>
          <w:szCs w:val="26"/>
        </w:rPr>
        <w:t>maximum likelihood estimation (MLE).</w:t>
      </w:r>
    </w:p>
    <w:p w:rsidR="0031162C" w:rsidRDefault="0031162C" w:rsidP="0031162C">
      <w:pPr>
        <w:numPr>
          <w:ilvl w:val="0"/>
          <w:numId w:val="16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6"/>
          <w:szCs w:val="26"/>
        </w:rPr>
      </w:pPr>
      <w:r>
        <w:rPr>
          <w:rFonts w:ascii="Arial" w:hAnsi="Arial" w:cs="Arial"/>
          <w:color w:val="080E14"/>
          <w:sz w:val="26"/>
          <w:szCs w:val="26"/>
        </w:rPr>
        <w:t>Errors need to be independent but not normally distributed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 Let’s understand it further using an example: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 xml:space="preserve">We are provided a sample of 1000 customers. We need to predict the probability whether a customer will buy (y) a </w:t>
      </w:r>
      <w:r w:rsidRPr="00B77F88">
        <w:rPr>
          <w:rFonts w:ascii="Arial" w:hAnsi="Arial" w:cs="Arial"/>
          <w:b/>
          <w:color w:val="080E14"/>
          <w:sz w:val="27"/>
          <w:szCs w:val="27"/>
        </w:rPr>
        <w:t>particular magazine or not</w:t>
      </w:r>
      <w:r>
        <w:rPr>
          <w:rFonts w:ascii="Arial" w:hAnsi="Arial" w:cs="Arial"/>
          <w:color w:val="080E14"/>
          <w:sz w:val="27"/>
          <w:szCs w:val="27"/>
        </w:rPr>
        <w:t>. As you can see, we’ve a categorical outcome variable, we’ll use logistic regression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To start with logistic regression, I’ll first write the simple linear regression equation with dependent variable enclosed in a link function:</w:t>
      </w:r>
    </w:p>
    <w:p w:rsidR="0031162C" w:rsidRDefault="0031162C" w:rsidP="0031162C">
      <w:pPr>
        <w:pStyle w:val="HTMLPreformatted"/>
        <w:pBdr>
          <w:top w:val="dashed" w:sz="6" w:space="8" w:color="CCCCCC"/>
          <w:left w:val="dashed" w:sz="6" w:space="8" w:color="CCCCCC"/>
          <w:bottom w:val="dashed" w:sz="6" w:space="8" w:color="CCCCCC"/>
          <w:right w:val="dashed" w:sz="6" w:space="8" w:color="CCCCCC"/>
        </w:pBdr>
        <w:shd w:val="clear" w:color="auto" w:fill="F5F5F5"/>
        <w:wordWrap w:val="0"/>
        <w:spacing w:before="360" w:after="360" w:line="480" w:lineRule="atLeast"/>
        <w:jc w:val="both"/>
        <w:rPr>
          <w:rFonts w:ascii="Consolas" w:hAnsi="Consolas" w:cs="Consolas"/>
          <w:color w:val="333333"/>
          <w:sz w:val="22"/>
          <w:szCs w:val="22"/>
        </w:rPr>
      </w:pPr>
      <w:r>
        <w:rPr>
          <w:rFonts w:ascii="Consolas" w:hAnsi="Consolas" w:cs="Consolas"/>
          <w:color w:val="333333"/>
          <w:sz w:val="22"/>
          <w:szCs w:val="22"/>
        </w:rPr>
        <w:t>                           g(y) = βo + β(Age)         ---- (a)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Note: For ease of understanding, I’ve considered ‘Age’ as independent variable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 xml:space="preserve">In logistic regression, we are only concerned about the </w:t>
      </w:r>
      <w:r w:rsidRPr="00B77F88">
        <w:rPr>
          <w:rFonts w:ascii="Arial" w:hAnsi="Arial" w:cs="Arial"/>
          <w:b/>
          <w:color w:val="080E14"/>
          <w:sz w:val="27"/>
          <w:szCs w:val="27"/>
        </w:rPr>
        <w:t>probability of outcome dependent variable</w:t>
      </w:r>
      <w:r>
        <w:rPr>
          <w:rFonts w:ascii="Arial" w:hAnsi="Arial" w:cs="Arial"/>
          <w:color w:val="080E14"/>
          <w:sz w:val="27"/>
          <w:szCs w:val="27"/>
        </w:rPr>
        <w:t xml:space="preserve"> ( success or failure). As described above, g() is the link function. This function is established using two things: </w:t>
      </w:r>
      <w:r>
        <w:rPr>
          <w:rFonts w:ascii="Arial" w:hAnsi="Arial" w:cs="Arial"/>
          <w:color w:val="080E14"/>
          <w:sz w:val="27"/>
          <w:szCs w:val="27"/>
        </w:rPr>
        <w:lastRenderedPageBreak/>
        <w:t>Probability of Success(p) and Probability of Failure(1-p). p should meet following criteria:</w:t>
      </w:r>
    </w:p>
    <w:p w:rsidR="0031162C" w:rsidRDefault="0031162C" w:rsidP="0031162C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6"/>
          <w:szCs w:val="26"/>
        </w:rPr>
      </w:pPr>
      <w:r>
        <w:rPr>
          <w:rFonts w:ascii="Arial" w:hAnsi="Arial" w:cs="Arial"/>
          <w:color w:val="080E14"/>
          <w:sz w:val="26"/>
          <w:szCs w:val="26"/>
        </w:rPr>
        <w:t>It must always be positive (since p &gt;= 0)</w:t>
      </w:r>
    </w:p>
    <w:p w:rsidR="0031162C" w:rsidRDefault="0031162C" w:rsidP="0031162C">
      <w:pPr>
        <w:numPr>
          <w:ilvl w:val="0"/>
          <w:numId w:val="17"/>
        </w:numPr>
        <w:shd w:val="clear" w:color="auto" w:fill="FFFFFF"/>
        <w:spacing w:before="100" w:beforeAutospacing="1" w:after="100" w:afterAutospacing="1" w:line="240" w:lineRule="auto"/>
        <w:jc w:val="both"/>
        <w:rPr>
          <w:rFonts w:ascii="Arial" w:hAnsi="Arial" w:cs="Arial"/>
          <w:color w:val="080E14"/>
          <w:sz w:val="26"/>
          <w:szCs w:val="26"/>
        </w:rPr>
      </w:pPr>
      <w:r>
        <w:rPr>
          <w:rFonts w:ascii="Arial" w:hAnsi="Arial" w:cs="Arial"/>
          <w:color w:val="080E14"/>
          <w:sz w:val="26"/>
          <w:szCs w:val="26"/>
        </w:rPr>
        <w:t>It must always be less than equals to 1 (since p &lt;= 1)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Now, we’ll simply satisfy these 2 conditions and get to the core of logistic regression. To establish link function, we’ll denote g() with ‘p’ initially and eventually end up deriving this function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 xml:space="preserve">Since </w:t>
      </w:r>
      <w:r w:rsidRPr="00B77F88">
        <w:rPr>
          <w:rFonts w:ascii="Arial" w:hAnsi="Arial" w:cs="Arial"/>
          <w:b/>
          <w:color w:val="080E14"/>
          <w:sz w:val="27"/>
          <w:szCs w:val="27"/>
        </w:rPr>
        <w:t>probability must always be positive</w:t>
      </w:r>
      <w:r>
        <w:rPr>
          <w:rFonts w:ascii="Arial" w:hAnsi="Arial" w:cs="Arial"/>
          <w:color w:val="080E14"/>
          <w:sz w:val="27"/>
          <w:szCs w:val="27"/>
        </w:rPr>
        <w:t xml:space="preserve">, we’ll put the linear equation in exponential form. For any value of slope and dependent variable, exponent of this equation </w:t>
      </w:r>
      <w:r w:rsidRPr="00BF7F0F">
        <w:rPr>
          <w:rFonts w:ascii="Arial" w:hAnsi="Arial" w:cs="Arial"/>
          <w:b/>
          <w:color w:val="080E14"/>
          <w:sz w:val="27"/>
          <w:szCs w:val="27"/>
        </w:rPr>
        <w:t>will never be negative.</w:t>
      </w:r>
    </w:p>
    <w:p w:rsidR="0031162C" w:rsidRDefault="0031162C" w:rsidP="0031162C">
      <w:pPr>
        <w:pStyle w:val="HTMLPreformatted"/>
        <w:pBdr>
          <w:top w:val="dashed" w:sz="6" w:space="8" w:color="CCCCCC"/>
          <w:left w:val="dashed" w:sz="6" w:space="8" w:color="CCCCCC"/>
          <w:bottom w:val="dashed" w:sz="6" w:space="8" w:color="CCCCCC"/>
          <w:right w:val="dashed" w:sz="6" w:space="8" w:color="CCCCCC"/>
        </w:pBdr>
        <w:shd w:val="clear" w:color="auto" w:fill="F5F5F5"/>
        <w:wordWrap w:val="0"/>
        <w:spacing w:before="360" w:after="360" w:line="480" w:lineRule="atLeast"/>
        <w:jc w:val="center"/>
        <w:rPr>
          <w:rFonts w:ascii="Consolas" w:hAnsi="Consolas" w:cs="Consolas"/>
          <w:color w:val="333333"/>
          <w:sz w:val="22"/>
          <w:szCs w:val="22"/>
        </w:rPr>
      </w:pPr>
      <w:r>
        <w:rPr>
          <w:rFonts w:ascii="Consolas" w:hAnsi="Consolas" w:cs="Consolas"/>
          <w:color w:val="333333"/>
          <w:sz w:val="22"/>
          <w:szCs w:val="22"/>
        </w:rPr>
        <w:t>p = exp(βo + β(Age)) = e^(βo + β(Age))    ------- (b)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To make the probability less than 1, we must divide p by a number greater than p. This can simply be done by:</w:t>
      </w:r>
    </w:p>
    <w:p w:rsidR="0031162C" w:rsidRDefault="0031162C" w:rsidP="0031162C">
      <w:pPr>
        <w:pStyle w:val="HTMLPreformatted"/>
        <w:pBdr>
          <w:top w:val="dashed" w:sz="6" w:space="8" w:color="CCCCCC"/>
          <w:left w:val="dashed" w:sz="6" w:space="8" w:color="CCCCCC"/>
          <w:bottom w:val="dashed" w:sz="6" w:space="8" w:color="CCCCCC"/>
          <w:right w:val="dashed" w:sz="6" w:space="8" w:color="CCCCCC"/>
        </w:pBdr>
        <w:shd w:val="clear" w:color="auto" w:fill="F5F5F5"/>
        <w:wordWrap w:val="0"/>
        <w:spacing w:before="360" w:after="360" w:line="480" w:lineRule="atLeast"/>
        <w:jc w:val="center"/>
        <w:rPr>
          <w:rFonts w:ascii="Consolas" w:hAnsi="Consolas" w:cs="Consolas"/>
          <w:color w:val="333333"/>
          <w:sz w:val="22"/>
          <w:szCs w:val="22"/>
        </w:rPr>
      </w:pPr>
      <w:r>
        <w:rPr>
          <w:rFonts w:ascii="Consolas" w:hAnsi="Consolas" w:cs="Consolas"/>
          <w:color w:val="333333"/>
          <w:sz w:val="22"/>
          <w:szCs w:val="22"/>
        </w:rPr>
        <w:t>p  =  exp(βo + β(Age)) / exp(βo + β(Age)) + 1   =   e^(βo + β(Age)) / e^(βo + β(Age)) + 1    ----- (c)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Using (a), (b) and (c), we can redefine the probability as:</w:t>
      </w:r>
    </w:p>
    <w:p w:rsidR="0031162C" w:rsidRDefault="0031162C" w:rsidP="0031162C">
      <w:pPr>
        <w:pStyle w:val="HTMLPreformatted"/>
        <w:pBdr>
          <w:top w:val="dashed" w:sz="6" w:space="8" w:color="CCCCCC"/>
          <w:left w:val="dashed" w:sz="6" w:space="8" w:color="CCCCCC"/>
          <w:bottom w:val="dashed" w:sz="6" w:space="8" w:color="CCCCCC"/>
          <w:right w:val="dashed" w:sz="6" w:space="8" w:color="CCCCCC"/>
        </w:pBdr>
        <w:shd w:val="clear" w:color="auto" w:fill="F5F5F5"/>
        <w:wordWrap w:val="0"/>
        <w:spacing w:before="360" w:after="360" w:line="480" w:lineRule="atLeast"/>
        <w:jc w:val="center"/>
        <w:rPr>
          <w:rFonts w:ascii="Consolas" w:hAnsi="Consolas" w:cs="Consolas"/>
          <w:color w:val="333333"/>
          <w:sz w:val="22"/>
          <w:szCs w:val="22"/>
        </w:rPr>
      </w:pPr>
      <w:r>
        <w:rPr>
          <w:rFonts w:ascii="Consolas" w:hAnsi="Consolas" w:cs="Consolas"/>
          <w:color w:val="333333"/>
          <w:sz w:val="22"/>
          <w:szCs w:val="22"/>
        </w:rPr>
        <w:t>              p = e^y/ 1 + e^y           --- (d)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center"/>
        <w:rPr>
          <w:rFonts w:ascii="Arial" w:hAnsi="Arial" w:cs="Arial"/>
          <w:color w:val="080E14"/>
          <w:sz w:val="27"/>
          <w:szCs w:val="27"/>
        </w:rPr>
      </w:pPr>
      <w:r>
        <w:rPr>
          <w:rStyle w:val="Emphasis"/>
          <w:rFonts w:ascii="Arial" w:hAnsi="Arial" w:cs="Arial"/>
          <w:color w:val="080E14"/>
          <w:sz w:val="27"/>
          <w:szCs w:val="27"/>
        </w:rPr>
        <w:t>where </w:t>
      </w:r>
      <w:r>
        <w:rPr>
          <w:rFonts w:ascii="Arial" w:hAnsi="Arial" w:cs="Arial"/>
          <w:color w:val="080E14"/>
          <w:sz w:val="27"/>
          <w:szCs w:val="27"/>
        </w:rPr>
        <w:t>p is the probability of success.</w:t>
      </w:r>
      <w:r>
        <w:rPr>
          <w:rStyle w:val="Emphasis"/>
          <w:rFonts w:ascii="Arial" w:hAnsi="Arial" w:cs="Arial"/>
          <w:color w:val="080E14"/>
          <w:sz w:val="27"/>
          <w:szCs w:val="27"/>
        </w:rPr>
        <w:t> This (d) is the Logit Function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If p is the probability of success, 1-p will be the probability of failure which can be written as:</w:t>
      </w:r>
    </w:p>
    <w:p w:rsidR="0031162C" w:rsidRDefault="0031162C" w:rsidP="0031162C">
      <w:pPr>
        <w:pStyle w:val="HTMLPreformatted"/>
        <w:pBdr>
          <w:top w:val="dashed" w:sz="6" w:space="8" w:color="CCCCCC"/>
          <w:left w:val="dashed" w:sz="6" w:space="8" w:color="CCCCCC"/>
          <w:bottom w:val="dashed" w:sz="6" w:space="8" w:color="CCCCCC"/>
          <w:right w:val="dashed" w:sz="6" w:space="8" w:color="CCCCCC"/>
        </w:pBdr>
        <w:shd w:val="clear" w:color="auto" w:fill="F5F5F5"/>
        <w:wordWrap w:val="0"/>
        <w:spacing w:before="360" w:after="360" w:line="480" w:lineRule="atLeast"/>
        <w:jc w:val="center"/>
        <w:rPr>
          <w:rFonts w:ascii="Consolas" w:hAnsi="Consolas" w:cs="Consolas"/>
          <w:color w:val="333333"/>
          <w:sz w:val="22"/>
          <w:szCs w:val="22"/>
        </w:rPr>
      </w:pPr>
      <w:r>
        <w:rPr>
          <w:rFonts w:ascii="Consolas" w:hAnsi="Consolas" w:cs="Consolas"/>
          <w:color w:val="333333"/>
          <w:sz w:val="22"/>
          <w:szCs w:val="22"/>
        </w:rPr>
        <w:t>q = 1 - p = 1 - (e^y/ 1 + e^y)    --- (e)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center"/>
        <w:rPr>
          <w:rFonts w:ascii="Arial" w:hAnsi="Arial" w:cs="Arial"/>
          <w:color w:val="080E14"/>
          <w:sz w:val="27"/>
          <w:szCs w:val="27"/>
        </w:rPr>
      </w:pPr>
      <w:r>
        <w:rPr>
          <w:rStyle w:val="Emphasis"/>
          <w:rFonts w:ascii="Arial" w:hAnsi="Arial" w:cs="Arial"/>
          <w:color w:val="080E14"/>
          <w:sz w:val="27"/>
          <w:szCs w:val="27"/>
        </w:rPr>
        <w:lastRenderedPageBreak/>
        <w:t>where</w:t>
      </w:r>
      <w:r>
        <w:rPr>
          <w:rFonts w:ascii="Arial" w:hAnsi="Arial" w:cs="Arial"/>
          <w:color w:val="080E14"/>
          <w:sz w:val="27"/>
          <w:szCs w:val="27"/>
        </w:rPr>
        <w:t> q is the probability of failure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On dividing, (d) / (e), we get,</w:t>
      </w:r>
    </w:p>
    <w:p w:rsidR="0031162C" w:rsidRDefault="007C32B4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hyperlink r:id="rId25" w:history="1">
        <w:r>
          <w:rPr>
            <w:rFonts w:ascii="Arial" w:hAnsi="Arial" w:cs="Arial"/>
            <w:color w:val="0000FF"/>
            <w:sz w:val="27"/>
            <w:szCs w:val="27"/>
          </w:rPr>
          <w:pict>
            <v:shape id="_x0000_i1025" type="#_x0000_t75" alt="1" href="https://www.analyticsvidhya.com/wp-content/uploads/2015/11/1.png" style="width:125.5pt;height:55.5pt" o:button="t"/>
          </w:pict>
        </w:r>
      </w:hyperlink>
      <w:r w:rsidR="0031162C">
        <w:rPr>
          <w:rFonts w:ascii="Arial" w:hAnsi="Arial" w:cs="Arial"/>
          <w:noProof/>
          <w:color w:val="080E14"/>
          <w:sz w:val="27"/>
          <w:szCs w:val="27"/>
          <w:lang w:val="en-IN" w:eastAsia="en-IN"/>
        </w:rPr>
        <w:drawing>
          <wp:inline distT="0" distB="0" distL="0" distR="0">
            <wp:extent cx="1589405" cy="707390"/>
            <wp:effectExtent l="19050" t="0" r="0" b="0"/>
            <wp:docPr id="21" name="Picture 21" descr="C:\Users\BALA\Desktop\1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1" descr="C:\Users\BALA\Desktop\1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589405" cy="70739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pict>
          <v:shape id="_x0000_i1026" type="#_x0000_t75" alt="1" style="width:24pt;height:24pt"/>
        </w:pic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After taking log on both side, we get,</w:t>
      </w:r>
      <w:r>
        <w:rPr>
          <w:rFonts w:ascii="Arial" w:hAnsi="Arial" w:cs="Arial"/>
          <w:color w:val="080E14"/>
          <w:sz w:val="27"/>
          <w:szCs w:val="27"/>
        </w:rPr>
        <w:br/>
      </w:r>
      <w:hyperlink r:id="rId27" w:history="1">
        <w:r w:rsidR="007C32B4">
          <w:rPr>
            <w:rFonts w:ascii="Arial" w:hAnsi="Arial" w:cs="Arial"/>
            <w:color w:val="0000FF"/>
            <w:sz w:val="27"/>
            <w:szCs w:val="27"/>
          </w:rPr>
          <w:pict>
            <v:shape id="_x0000_i1027" type="#_x0000_t75" alt="2" href="https://www.analyticsvidhya.com/wp-content/uploads/2015/11/2.png" style="width:147pt;height:82.5pt" o:button="t"/>
          </w:pict>
        </w:r>
      </w:hyperlink>
      <w:r>
        <w:rPr>
          <w:rFonts w:ascii="Arial" w:hAnsi="Arial" w:cs="Arial"/>
          <w:noProof/>
          <w:color w:val="080E14"/>
          <w:sz w:val="27"/>
          <w:szCs w:val="27"/>
          <w:lang w:val="en-IN" w:eastAsia="en-IN"/>
        </w:rPr>
        <w:drawing>
          <wp:inline distT="0" distB="0" distL="0" distR="0">
            <wp:extent cx="1872615" cy="1045210"/>
            <wp:effectExtent l="19050" t="0" r="0" b="0"/>
            <wp:docPr id="22" name="Picture 22" descr="C:\Users\BALA\Desktop\2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2" descr="C:\Users\BALA\Desktop\2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872615" cy="104521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 w:rsidRPr="00B053E1">
        <w:rPr>
          <w:rFonts w:ascii="Arial" w:hAnsi="Arial" w:cs="Arial"/>
          <w:b/>
          <w:color w:val="080E14"/>
          <w:sz w:val="27"/>
          <w:szCs w:val="27"/>
        </w:rPr>
        <w:t>log(p/1-p) is the link function</w:t>
      </w:r>
      <w:r>
        <w:rPr>
          <w:rFonts w:ascii="Arial" w:hAnsi="Arial" w:cs="Arial"/>
          <w:color w:val="080E14"/>
          <w:sz w:val="27"/>
          <w:szCs w:val="27"/>
        </w:rPr>
        <w:t>. Logarithmic transformation on the outcome variable allows us to model a non-linear association in a linear way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After substituting value of y, we’ll get: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noProof/>
          <w:color w:val="080E14"/>
          <w:sz w:val="27"/>
          <w:szCs w:val="27"/>
          <w:lang w:val="en-IN" w:eastAsia="en-IN"/>
        </w:rPr>
        <w:drawing>
          <wp:inline distT="0" distB="0" distL="0" distR="0">
            <wp:extent cx="2993390" cy="990600"/>
            <wp:effectExtent l="19050" t="0" r="0" b="0"/>
            <wp:docPr id="24" name="Picture 24" descr="C:\Users\BALA\Desktop\3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4" descr="C:\Users\BALA\Desktop\3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993390" cy="99060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jc w:val="both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 xml:space="preserve">This is the equation used in Logistic Regression. Here </w:t>
      </w:r>
      <w:r w:rsidRPr="00B053E1">
        <w:rPr>
          <w:rFonts w:ascii="Arial" w:hAnsi="Arial" w:cs="Arial"/>
          <w:b/>
          <w:color w:val="080E14"/>
          <w:sz w:val="27"/>
          <w:szCs w:val="27"/>
        </w:rPr>
        <w:t>(p/1-p) is the odd ratio</w:t>
      </w:r>
      <w:r>
        <w:rPr>
          <w:rFonts w:ascii="Arial" w:hAnsi="Arial" w:cs="Arial"/>
          <w:color w:val="080E14"/>
          <w:sz w:val="27"/>
          <w:szCs w:val="27"/>
        </w:rPr>
        <w:t xml:space="preserve">. Whenever the log of odd ratio is found </w:t>
      </w:r>
      <w:r w:rsidRPr="00B053E1">
        <w:rPr>
          <w:rFonts w:ascii="Arial" w:hAnsi="Arial" w:cs="Arial"/>
          <w:b/>
          <w:color w:val="080E14"/>
          <w:sz w:val="27"/>
          <w:szCs w:val="27"/>
        </w:rPr>
        <w:t>to be positive</w:t>
      </w:r>
      <w:r>
        <w:rPr>
          <w:rFonts w:ascii="Arial" w:hAnsi="Arial" w:cs="Arial"/>
          <w:color w:val="080E14"/>
          <w:sz w:val="27"/>
          <w:szCs w:val="27"/>
        </w:rPr>
        <w:t xml:space="preserve">, the probability of success is always </w:t>
      </w:r>
      <w:r w:rsidRPr="00B053E1">
        <w:rPr>
          <w:rFonts w:ascii="Arial" w:hAnsi="Arial" w:cs="Arial"/>
          <w:b/>
          <w:color w:val="080E14"/>
          <w:sz w:val="27"/>
          <w:szCs w:val="27"/>
        </w:rPr>
        <w:t>more than 50%.</w:t>
      </w:r>
      <w:r>
        <w:rPr>
          <w:rFonts w:ascii="Arial" w:hAnsi="Arial" w:cs="Arial"/>
          <w:color w:val="080E14"/>
          <w:sz w:val="27"/>
          <w:szCs w:val="27"/>
        </w:rPr>
        <w:t xml:space="preserve"> A typical logistic model plot is shown below. You can see probability never goes below 0 and above 1.</w:t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noProof/>
          <w:color w:val="080E14"/>
          <w:sz w:val="27"/>
          <w:szCs w:val="27"/>
          <w:lang w:val="en-IN" w:eastAsia="en-IN"/>
        </w:rPr>
        <w:lastRenderedPageBreak/>
        <w:drawing>
          <wp:inline distT="0" distB="0" distL="0" distR="0">
            <wp:extent cx="5489121" cy="4166007"/>
            <wp:effectExtent l="19050" t="0" r="0" b="0"/>
            <wp:docPr id="26" name="Picture 26" descr="C:\Users\BALA\Desktop\plot.png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6" descr="C:\Users\BALA\Desktop\plo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93537" cy="4169358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31162C" w:rsidRDefault="0031162C" w:rsidP="0031162C">
      <w:pPr>
        <w:pStyle w:val="NormalWeb"/>
        <w:shd w:val="clear" w:color="auto" w:fill="FFFFFF"/>
        <w:spacing w:before="0" w:beforeAutospacing="0" w:after="360" w:afterAutospacing="0" w:line="429" w:lineRule="atLeast"/>
        <w:rPr>
          <w:rFonts w:ascii="Arial" w:hAnsi="Arial" w:cs="Arial"/>
          <w:color w:val="080E14"/>
          <w:sz w:val="27"/>
          <w:szCs w:val="27"/>
        </w:rPr>
      </w:pPr>
      <w:r>
        <w:rPr>
          <w:rFonts w:ascii="Arial" w:hAnsi="Arial" w:cs="Arial"/>
          <w:color w:val="080E14"/>
          <w:sz w:val="27"/>
          <w:szCs w:val="27"/>
        </w:rPr>
        <w:t> 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impor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pandas </w:t>
      </w: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as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pd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impor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matplotlib.pyplot </w:t>
      </w: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as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plt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from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sklearn.model_selection </w:t>
      </w: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impor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train_test_split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from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sklearn.linear_model </w:t>
      </w: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impor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LogisticRegression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from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sklearn </w:t>
      </w:r>
      <w:r w:rsidRPr="00446A2A">
        <w:rPr>
          <w:rFonts w:ascii="Courier New" w:eastAsia="Times New Roman" w:hAnsi="Courier New" w:cs="Courier New"/>
          <w:color w:val="AF00DB"/>
          <w:sz w:val="21"/>
          <w:szCs w:val="21"/>
          <w:lang w:eastAsia="en-IN" w:bidi="ar-SA"/>
        </w:rPr>
        <w:t>impor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 metrics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df = pd.read_csv(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"/content/logit.csv"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df.info(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df.head(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5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plt.scatter(df.age,df.charges,color= 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'red'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, marker=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'+'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plt.xlabel(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"Age of person"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plt.ylabel(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"Bought Insurance 1=Bought 0=Did not Buy"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x = df.iloc[:, 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0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: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1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].values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y = df.iloc[:, 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-1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].values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8000"/>
          <w:sz w:val="21"/>
          <w:szCs w:val="21"/>
          <w:lang w:eastAsia="en-IN" w:bidi="ar-SA"/>
        </w:rPr>
        <w:t>#Split the dataset into train and test sets (70:30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x_train, x_test, y_train, y_test = train_test_split(x,y,test_size=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0.3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,random_state=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42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x_test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reg =LogisticRegression(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reg.fit(x_train, y_train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 xml:space="preserve">yPrediction = reg.predict(x_test) </w:t>
      </w:r>
      <w:r w:rsidRPr="00446A2A">
        <w:rPr>
          <w:rFonts w:ascii="Courier New" w:eastAsia="Times New Roman" w:hAnsi="Courier New" w:cs="Courier New"/>
          <w:color w:val="008000"/>
          <w:sz w:val="21"/>
          <w:szCs w:val="21"/>
          <w:lang w:eastAsia="en-IN" w:bidi="ar-SA"/>
        </w:rPr>
        <w:t>#Predict the test set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y_test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lastRenderedPageBreak/>
        <w:t>plt.scatter(x_test,y_test,color=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'green'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, marker=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'*'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plt.scatter(x_test,yPrediction,color=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'blue'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, marker=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'.'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ins_accuracy=accuracy_score(y_test,yPrediction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</w:t>
      </w:r>
      <w:r w:rsidRPr="00446A2A">
        <w:rPr>
          <w:rFonts w:ascii="Courier New" w:eastAsia="Times New Roman" w:hAnsi="Courier New" w:cs="Courier New"/>
          <w:color w:val="A31515"/>
          <w:sz w:val="21"/>
          <w:szCs w:val="21"/>
          <w:lang w:eastAsia="en-IN" w:bidi="ar-SA"/>
        </w:rPr>
        <w:t>'insurance score:'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,ins_accuracy*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100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confusion_matrix(y_test,yPrediction)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classification_report(y_test,yPrediction)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o=reg.predict_proba(x_test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o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yPrediction1=reg.predict([[</w:t>
      </w:r>
      <w:r w:rsidRPr="00446A2A">
        <w:rPr>
          <w:rFonts w:ascii="Courier New" w:eastAsia="Times New Roman" w:hAnsi="Courier New" w:cs="Courier New"/>
          <w:color w:val="098156"/>
          <w:sz w:val="21"/>
          <w:szCs w:val="21"/>
          <w:lang w:eastAsia="en-IN" w:bidi="ar-SA"/>
        </w:rPr>
        <w:t>96.9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]]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)</w:t>
      </w:r>
    </w:p>
    <w:p w:rsidR="00446A2A" w:rsidRPr="00446A2A" w:rsidRDefault="00446A2A" w:rsidP="00446A2A">
      <w:pPr>
        <w:shd w:val="clear" w:color="auto" w:fill="F7F7F7"/>
        <w:spacing w:after="0" w:line="285" w:lineRule="atLeast"/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</w:pPr>
      <w:r w:rsidRPr="00446A2A">
        <w:rPr>
          <w:rFonts w:ascii="Courier New" w:eastAsia="Times New Roman" w:hAnsi="Courier New" w:cs="Courier New"/>
          <w:color w:val="795E26"/>
          <w:sz w:val="21"/>
          <w:szCs w:val="21"/>
          <w:lang w:eastAsia="en-IN" w:bidi="ar-SA"/>
        </w:rPr>
        <w:t>print</w:t>
      </w:r>
      <w:r w:rsidRPr="00446A2A">
        <w:rPr>
          <w:rFonts w:ascii="Courier New" w:eastAsia="Times New Roman" w:hAnsi="Courier New" w:cs="Courier New"/>
          <w:color w:val="000000"/>
          <w:sz w:val="21"/>
          <w:szCs w:val="21"/>
          <w:lang w:eastAsia="en-IN" w:bidi="ar-SA"/>
        </w:rPr>
        <w:t>(yPrediction1)</w:t>
      </w:r>
    </w:p>
    <w:p w:rsidR="005F20D6" w:rsidRPr="0031162C" w:rsidRDefault="005F20D6" w:rsidP="00446A2A">
      <w:pPr>
        <w:rPr>
          <w:szCs w:val="18"/>
        </w:rPr>
      </w:pPr>
      <w:bookmarkStart w:id="0" w:name="_GoBack"/>
      <w:bookmarkEnd w:id="0"/>
    </w:p>
    <w:sectPr w:rsidR="005F20D6" w:rsidRPr="0031162C" w:rsidSect="005170E4">
      <w:pgSz w:w="11906" w:h="16838"/>
      <w:pgMar w:top="900" w:right="1440" w:bottom="90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7C32B4" w:rsidRDefault="007C32B4" w:rsidP="005170E4">
      <w:pPr>
        <w:spacing w:after="0" w:line="240" w:lineRule="auto"/>
      </w:pPr>
      <w:r>
        <w:separator/>
      </w:r>
    </w:p>
  </w:endnote>
  <w:endnote w:type="continuationSeparator" w:id="0">
    <w:p w:rsidR="007C32B4" w:rsidRDefault="007C32B4" w:rsidP="005170E4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Verdana">
    <w:panose1 w:val="020B0604030504040204"/>
    <w:charset w:val="00"/>
    <w:family w:val="swiss"/>
    <w:pitch w:val="variable"/>
    <w:sig w:usb0="A10006FF" w:usb1="4000205B" w:usb2="00000010" w:usb3="00000000" w:csb0="0000019F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43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</w:fonts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7C32B4" w:rsidRDefault="007C32B4" w:rsidP="005170E4">
      <w:pPr>
        <w:spacing w:after="0" w:line="240" w:lineRule="auto"/>
      </w:pPr>
      <w:r>
        <w:separator/>
      </w:r>
    </w:p>
  </w:footnote>
  <w:footnote w:type="continuationSeparator" w:id="0">
    <w:p w:rsidR="007C32B4" w:rsidRDefault="007C32B4" w:rsidP="005170E4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8D28BE"/>
    <w:multiLevelType w:val="multilevel"/>
    <w:tmpl w:val="71648338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1" w15:restartNumberingAfterBreak="0">
    <w:nsid w:val="03F1727B"/>
    <w:multiLevelType w:val="multilevel"/>
    <w:tmpl w:val="578C1CDA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2" w15:restartNumberingAfterBreak="0">
    <w:nsid w:val="06B44A86"/>
    <w:multiLevelType w:val="hybridMultilevel"/>
    <w:tmpl w:val="97DC5156"/>
    <w:lvl w:ilvl="0" w:tplc="EE5CD38E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0D0E0C5D"/>
    <w:multiLevelType w:val="hybridMultilevel"/>
    <w:tmpl w:val="D44866C0"/>
    <w:lvl w:ilvl="0" w:tplc="1BA282C8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4" w15:restartNumberingAfterBreak="0">
    <w:nsid w:val="11F80977"/>
    <w:multiLevelType w:val="multilevel"/>
    <w:tmpl w:val="77E2AECC"/>
    <w:lvl w:ilvl="0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  <w:sz w:val="20"/>
      </w:rPr>
    </w:lvl>
    <w:lvl w:ilvl="1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  <w:sz w:val="20"/>
      </w:rPr>
    </w:lvl>
    <w:lvl w:ilvl="2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  <w:sz w:val="20"/>
      </w:rPr>
    </w:lvl>
    <w:lvl w:ilvl="3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  <w:sz w:val="20"/>
      </w:rPr>
    </w:lvl>
    <w:lvl w:ilvl="4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  <w:sz w:val="20"/>
      </w:rPr>
    </w:lvl>
    <w:lvl w:ilvl="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  <w:sz w:val="20"/>
      </w:rPr>
    </w:lvl>
    <w:lvl w:ilvl="6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  <w:sz w:val="20"/>
      </w:rPr>
    </w:lvl>
    <w:lvl w:ilvl="7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  <w:sz w:val="20"/>
      </w:rPr>
    </w:lvl>
    <w:lvl w:ilvl="8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  <w:sz w:val="20"/>
      </w:rPr>
    </w:lvl>
  </w:abstractNum>
  <w:abstractNum w:abstractNumId="5" w15:restartNumberingAfterBreak="0">
    <w:nsid w:val="12614B79"/>
    <w:multiLevelType w:val="hybridMultilevel"/>
    <w:tmpl w:val="3710F162"/>
    <w:lvl w:ilvl="0" w:tplc="E3A018E4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6" w15:restartNumberingAfterBreak="0">
    <w:nsid w:val="2A6C3EFD"/>
    <w:multiLevelType w:val="hybridMultilevel"/>
    <w:tmpl w:val="97DC5156"/>
    <w:lvl w:ilvl="0" w:tplc="EE5CD38E">
      <w:start w:val="1"/>
      <w:numFmt w:val="decimal"/>
      <w:lvlText w:val="%1."/>
      <w:lvlJc w:val="left"/>
      <w:pPr>
        <w:ind w:left="1080" w:hanging="360"/>
      </w:pPr>
      <w:rPr>
        <w:rFonts w:ascii="Verdana" w:hAnsi="Verdana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7" w15:restartNumberingAfterBreak="0">
    <w:nsid w:val="3B07387B"/>
    <w:multiLevelType w:val="hybridMultilevel"/>
    <w:tmpl w:val="B156CC94"/>
    <w:lvl w:ilvl="0" w:tplc="4DB8E7CA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8" w15:restartNumberingAfterBreak="0">
    <w:nsid w:val="3F474063"/>
    <w:multiLevelType w:val="multilevel"/>
    <w:tmpl w:val="D110DA0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9" w15:restartNumberingAfterBreak="0">
    <w:nsid w:val="401765F2"/>
    <w:multiLevelType w:val="hybridMultilevel"/>
    <w:tmpl w:val="30B88572"/>
    <w:lvl w:ilvl="0" w:tplc="2BD03E9C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0" w15:restartNumberingAfterBreak="0">
    <w:nsid w:val="4B745F4B"/>
    <w:multiLevelType w:val="hybridMultilevel"/>
    <w:tmpl w:val="70BA1714"/>
    <w:lvl w:ilvl="0" w:tplc="899ED686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4F622650"/>
    <w:multiLevelType w:val="hybridMultilevel"/>
    <w:tmpl w:val="78FE305E"/>
    <w:lvl w:ilvl="0" w:tplc="82DA6BF0">
      <w:start w:val="1"/>
      <w:numFmt w:val="upperLetter"/>
      <w:lvlText w:val="%1)"/>
      <w:lvlJc w:val="left"/>
      <w:pPr>
        <w:ind w:left="144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2" w15:restartNumberingAfterBreak="0">
    <w:nsid w:val="54E2249A"/>
    <w:multiLevelType w:val="hybridMultilevel"/>
    <w:tmpl w:val="117E674A"/>
    <w:lvl w:ilvl="0" w:tplc="9AA428B6">
      <w:start w:val="1"/>
      <w:numFmt w:val="decimal"/>
      <w:lvlText w:val="%1."/>
      <w:lvlJc w:val="left"/>
      <w:pPr>
        <w:ind w:left="720" w:hanging="360"/>
      </w:pPr>
      <w:rPr>
        <w:rFonts w:ascii="Verdana" w:hAnsi="Verdana" w:hint="default"/>
        <w:color w:val="000000"/>
      </w:r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0B30012"/>
    <w:multiLevelType w:val="hybridMultilevel"/>
    <w:tmpl w:val="A1FCD088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698674B8"/>
    <w:multiLevelType w:val="multilevel"/>
    <w:tmpl w:val="F5D80FA6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5" w15:restartNumberingAfterBreak="0">
    <w:nsid w:val="6CC643FB"/>
    <w:multiLevelType w:val="hybridMultilevel"/>
    <w:tmpl w:val="760E6FAE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73AF4FC5"/>
    <w:multiLevelType w:val="hybridMultilevel"/>
    <w:tmpl w:val="57E2F99A"/>
    <w:lvl w:ilvl="0" w:tplc="F0FA6EE2">
      <w:start w:val="1"/>
      <w:numFmt w:val="lowerLetter"/>
      <w:lvlText w:val="%1)"/>
      <w:lvlJc w:val="left"/>
      <w:pPr>
        <w:ind w:left="1080" w:hanging="360"/>
      </w:pPr>
    </w:lvl>
    <w:lvl w:ilvl="1" w:tplc="04090019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0409001B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0409000F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0409001B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0409000F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0409001B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12"/>
  </w:num>
  <w:num w:numId="2">
    <w:abstractNumId w:val="2"/>
  </w:num>
  <w:num w:numId="3">
    <w:abstractNumId w:val="11"/>
  </w:num>
  <w:num w:numId="4">
    <w:abstractNumId w:val="13"/>
  </w:num>
  <w:num w:numId="5">
    <w:abstractNumId w:val="6"/>
  </w:num>
  <w:num w:numId="6">
    <w:abstractNumId w:val="1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7">
    <w:abstractNumId w:val="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8">
    <w:abstractNumId w:val="1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9">
    <w:abstractNumId w:val="9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">
    <w:abstractNumId w:val="5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>
    <w:abstractNumId w:val="16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2">
    <w:abstractNumId w:val="7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3">
    <w:abstractNumId w:val="0"/>
  </w:num>
  <w:num w:numId="14">
    <w:abstractNumId w:val="4"/>
  </w:num>
  <w:num w:numId="15">
    <w:abstractNumId w:val="1"/>
  </w:num>
  <w:num w:numId="16">
    <w:abstractNumId w:val="8"/>
  </w:num>
  <w:num w:numId="17">
    <w:abstractNumId w:val="14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5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MzA2MTc1Mjc0MTY1NDJW0lEKTi0uzszPAykwqQUAV9xzmywAAAA="/>
  </w:docVars>
  <w:rsids>
    <w:rsidRoot w:val="005F20D6"/>
    <w:rsid w:val="00001761"/>
    <w:rsid w:val="000103C8"/>
    <w:rsid w:val="00024970"/>
    <w:rsid w:val="00026560"/>
    <w:rsid w:val="0011608A"/>
    <w:rsid w:val="00174808"/>
    <w:rsid w:val="0018215F"/>
    <w:rsid w:val="00193256"/>
    <w:rsid w:val="00195232"/>
    <w:rsid w:val="001D2754"/>
    <w:rsid w:val="00275E32"/>
    <w:rsid w:val="00280473"/>
    <w:rsid w:val="002D2807"/>
    <w:rsid w:val="002F4244"/>
    <w:rsid w:val="003026E1"/>
    <w:rsid w:val="0031162C"/>
    <w:rsid w:val="00340211"/>
    <w:rsid w:val="00364C5E"/>
    <w:rsid w:val="00385862"/>
    <w:rsid w:val="003B596B"/>
    <w:rsid w:val="003C48A1"/>
    <w:rsid w:val="0040008A"/>
    <w:rsid w:val="00436E65"/>
    <w:rsid w:val="00446A2A"/>
    <w:rsid w:val="004577FB"/>
    <w:rsid w:val="00494799"/>
    <w:rsid w:val="004B4F5F"/>
    <w:rsid w:val="00516D6A"/>
    <w:rsid w:val="005170E4"/>
    <w:rsid w:val="0052759E"/>
    <w:rsid w:val="0055311F"/>
    <w:rsid w:val="005B43B5"/>
    <w:rsid w:val="005B5626"/>
    <w:rsid w:val="005F1F5A"/>
    <w:rsid w:val="005F20D6"/>
    <w:rsid w:val="00604F3F"/>
    <w:rsid w:val="00660C33"/>
    <w:rsid w:val="006776E3"/>
    <w:rsid w:val="0069549D"/>
    <w:rsid w:val="006B7301"/>
    <w:rsid w:val="006F2B30"/>
    <w:rsid w:val="00734117"/>
    <w:rsid w:val="00746CD0"/>
    <w:rsid w:val="007C32B4"/>
    <w:rsid w:val="008379EC"/>
    <w:rsid w:val="008A635A"/>
    <w:rsid w:val="008B723A"/>
    <w:rsid w:val="00933D10"/>
    <w:rsid w:val="009E04E0"/>
    <w:rsid w:val="00A13498"/>
    <w:rsid w:val="00A20DB6"/>
    <w:rsid w:val="00A961F6"/>
    <w:rsid w:val="00AC2623"/>
    <w:rsid w:val="00AD7591"/>
    <w:rsid w:val="00AE7E16"/>
    <w:rsid w:val="00AF28EF"/>
    <w:rsid w:val="00B053E1"/>
    <w:rsid w:val="00B54D84"/>
    <w:rsid w:val="00B77F88"/>
    <w:rsid w:val="00BA7BBB"/>
    <w:rsid w:val="00BD31D3"/>
    <w:rsid w:val="00BE51F0"/>
    <w:rsid w:val="00BF20AC"/>
    <w:rsid w:val="00BF7F0F"/>
    <w:rsid w:val="00C34443"/>
    <w:rsid w:val="00C4141F"/>
    <w:rsid w:val="00C60B97"/>
    <w:rsid w:val="00C66485"/>
    <w:rsid w:val="00C82473"/>
    <w:rsid w:val="00CA2531"/>
    <w:rsid w:val="00CC7A93"/>
    <w:rsid w:val="00CF101E"/>
    <w:rsid w:val="00CF7161"/>
    <w:rsid w:val="00D476DA"/>
    <w:rsid w:val="00D91701"/>
    <w:rsid w:val="00DB68E2"/>
    <w:rsid w:val="00DC1E69"/>
    <w:rsid w:val="00DE264A"/>
    <w:rsid w:val="00E61091"/>
    <w:rsid w:val="00E664A6"/>
    <w:rsid w:val="00EC2461"/>
    <w:rsid w:val="00EC64FC"/>
    <w:rsid w:val="00F25AE7"/>
    <w:rsid w:val="00F7272D"/>
    <w:rsid w:val="00F741D0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5:docId w15:val="{53B772C2-E579-4D3E-9B81-8F54318D333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lang w:val="en-IN" w:eastAsia="en-US" w:bidi="hi-IN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0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001761"/>
  </w:style>
  <w:style w:type="paragraph" w:styleId="Heading2">
    <w:name w:val="heading 2"/>
    <w:basedOn w:val="Normal"/>
    <w:next w:val="Normal"/>
    <w:link w:val="Heading2Char"/>
    <w:qFormat/>
    <w:rsid w:val="00193256"/>
    <w:pPr>
      <w:keepNext/>
      <w:spacing w:before="140" w:after="0" w:line="240" w:lineRule="auto"/>
      <w:jc w:val="center"/>
      <w:outlineLvl w:val="1"/>
    </w:pPr>
    <w:rPr>
      <w:rFonts w:ascii="Arial" w:eastAsia="Times New Roman" w:hAnsi="Arial" w:cs="Arial"/>
      <w:b/>
      <w:bCs/>
      <w:sz w:val="20"/>
      <w:szCs w:val="24"/>
      <w:lang w:val="en-US" w:bidi="ar-S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F20D6"/>
    <w:pPr>
      <w:ind w:left="720"/>
      <w:contextualSpacing/>
    </w:pPr>
  </w:style>
  <w:style w:type="character" w:customStyle="1" w:styleId="apple-converted-space">
    <w:name w:val="apple-converted-space"/>
    <w:basedOn w:val="DefaultParagraphFont"/>
    <w:rsid w:val="005F20D6"/>
  </w:style>
  <w:style w:type="paragraph" w:styleId="NormalWeb">
    <w:name w:val="Normal (Web)"/>
    <w:basedOn w:val="Normal"/>
    <w:uiPriority w:val="99"/>
    <w:unhideWhenUsed/>
    <w:rsid w:val="00DE264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US" w:bidi="ar-SA"/>
    </w:rPr>
  </w:style>
  <w:style w:type="character" w:styleId="Hyperlink">
    <w:name w:val="Hyperlink"/>
    <w:basedOn w:val="DefaultParagraphFont"/>
    <w:uiPriority w:val="99"/>
    <w:unhideWhenUsed/>
    <w:rsid w:val="00DE264A"/>
    <w:rPr>
      <w:color w:val="0000FF"/>
      <w:u w:val="single"/>
    </w:rPr>
  </w:style>
  <w:style w:type="paragraph" w:styleId="Header">
    <w:name w:val="header"/>
    <w:basedOn w:val="Normal"/>
    <w:link w:val="HeaderChar"/>
    <w:uiPriority w:val="99"/>
    <w:semiHidden/>
    <w:unhideWhenUsed/>
    <w:rsid w:val="0051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semiHidden/>
    <w:rsid w:val="005170E4"/>
  </w:style>
  <w:style w:type="paragraph" w:styleId="Footer">
    <w:name w:val="footer"/>
    <w:basedOn w:val="Normal"/>
    <w:link w:val="FooterChar"/>
    <w:uiPriority w:val="99"/>
    <w:semiHidden/>
    <w:unhideWhenUsed/>
    <w:rsid w:val="005170E4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semiHidden/>
    <w:rsid w:val="005170E4"/>
  </w:style>
  <w:style w:type="character" w:customStyle="1" w:styleId="Heading2Char">
    <w:name w:val="Heading 2 Char"/>
    <w:basedOn w:val="DefaultParagraphFont"/>
    <w:link w:val="Heading2"/>
    <w:rsid w:val="00193256"/>
    <w:rPr>
      <w:rFonts w:ascii="Arial" w:eastAsia="Times New Roman" w:hAnsi="Arial" w:cs="Arial"/>
      <w:b/>
      <w:bCs/>
      <w:sz w:val="20"/>
      <w:szCs w:val="24"/>
      <w:lang w:val="en-US" w:bidi="ar-SA"/>
    </w:rPr>
  </w:style>
  <w:style w:type="character" w:styleId="Emphasis">
    <w:name w:val="Emphasis"/>
    <w:basedOn w:val="DefaultParagraphFont"/>
    <w:uiPriority w:val="20"/>
    <w:qFormat/>
    <w:rsid w:val="00AD7591"/>
    <w:rPr>
      <w:i/>
      <w:iCs/>
    </w:rPr>
  </w:style>
  <w:style w:type="character" w:customStyle="1" w:styleId="mi">
    <w:name w:val="mi"/>
    <w:basedOn w:val="DefaultParagraphFont"/>
    <w:rsid w:val="00AD7591"/>
  </w:style>
  <w:style w:type="character" w:customStyle="1" w:styleId="mo">
    <w:name w:val="mo"/>
    <w:basedOn w:val="DefaultParagraphFont"/>
    <w:rsid w:val="00AD7591"/>
  </w:style>
  <w:style w:type="character" w:customStyle="1" w:styleId="mn">
    <w:name w:val="mn"/>
    <w:basedOn w:val="DefaultParagraphFont"/>
    <w:rsid w:val="00AD7591"/>
  </w:style>
  <w:style w:type="character" w:styleId="Strong">
    <w:name w:val="Strong"/>
    <w:basedOn w:val="DefaultParagraphFont"/>
    <w:uiPriority w:val="22"/>
    <w:qFormat/>
    <w:rsid w:val="00AD7591"/>
    <w:rPr>
      <w:b/>
      <w:bCs/>
    </w:rPr>
  </w:style>
  <w:style w:type="character" w:customStyle="1" w:styleId="subscript">
    <w:name w:val="subscript"/>
    <w:basedOn w:val="DefaultParagraphFont"/>
    <w:rsid w:val="00AD7591"/>
  </w:style>
  <w:style w:type="paragraph" w:styleId="HTMLPreformatted">
    <w:name w:val="HTML Preformatted"/>
    <w:basedOn w:val="Normal"/>
    <w:link w:val="HTMLPreformattedChar"/>
    <w:uiPriority w:val="99"/>
    <w:semiHidden/>
    <w:unhideWhenUsed/>
    <w:rsid w:val="00AD75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lang w:val="en-US" w:bidi="ar-SA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semiHidden/>
    <w:rsid w:val="00AD7591"/>
    <w:rPr>
      <w:rFonts w:ascii="Courier New" w:eastAsia="Times New Roman" w:hAnsi="Courier New" w:cs="Courier New"/>
      <w:sz w:val="20"/>
      <w:lang w:val="en-US" w:bidi="ar-SA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557935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201939956">
          <w:marLeft w:val="0"/>
          <w:marRight w:val="0"/>
          <w:marTop w:val="0"/>
          <w:marBottom w:val="171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566123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41938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8759283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972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770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16870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6451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469109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61578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61648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15687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2359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83526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96499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20921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4887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37557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13435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77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737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5179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2534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32378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55189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372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7522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63542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2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463056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59536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971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01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19266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5555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51494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0806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39527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88588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84180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09963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92177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338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695116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3755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5414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54787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409918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7979092">
          <w:marLeft w:val="0"/>
          <w:marRight w:val="0"/>
          <w:marTop w:val="24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75163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31183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8009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94402754">
              <w:blockQuote w:val="1"/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828435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76593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077273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3343464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1342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53902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759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6234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1740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5750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70946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41132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910732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00144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340678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61397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0513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31569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97328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97984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48261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676533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37806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146192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118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2394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908453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205804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6229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66888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862582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83481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8469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202959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79304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575664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3983142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002982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46936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0985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041545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69544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415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21488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4403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30528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081360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647642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75547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172055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59826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0772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47042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978727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46533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59099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649708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5371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692235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07552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06721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2423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2240128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126416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6308710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299699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5436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178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837574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562108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951977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7162393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300528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70101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9358271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664579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0959482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716505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99821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90409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046793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9814196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868000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85769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157703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70109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9963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3849878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318157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92658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801895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86031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20095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49699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109954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2352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396224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497097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22411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16608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3245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364008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98722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36951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017484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36287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756265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3950757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680243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8337592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57626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66684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3214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242999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849007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555443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119150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117400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07280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8359718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83168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990995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231625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9473984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403739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93514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94422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225180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825038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520617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6514183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960304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4474782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47602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215383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194242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10945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3257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3864883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725120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882327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08168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618826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7087397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825729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144725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253225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806807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5969543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615828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298162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45697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279444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15990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3648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3374480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792248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1661606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5725844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563204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841068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30232071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565840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298513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07794130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5708286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467516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502882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485981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4303535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576724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1090339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60572460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6662339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hyperlink" Target="https://en.wikipedia.org/wiki/Categorical_variable" TargetMode="External"/><Relationship Id="rId18" Type="http://schemas.openxmlformats.org/officeDocument/2006/relationships/hyperlink" Target="https://en.wikipedia.org/wiki/Diabetes_mellitus" TargetMode="External"/><Relationship Id="rId26" Type="http://schemas.openxmlformats.org/officeDocument/2006/relationships/image" Target="media/image5.png"/><Relationship Id="rId3" Type="http://schemas.openxmlformats.org/officeDocument/2006/relationships/styles" Target="styles.xml"/><Relationship Id="rId21" Type="http://schemas.openxmlformats.org/officeDocument/2006/relationships/hyperlink" Target="https://en.wikipedia.org/wiki/Blood_test" TargetMode="External"/><Relationship Id="rId7" Type="http://schemas.openxmlformats.org/officeDocument/2006/relationships/endnotes" Target="endnotes.xml"/><Relationship Id="rId12" Type="http://schemas.openxmlformats.org/officeDocument/2006/relationships/hyperlink" Target="https://en.wikipedia.org/wiki/Dependent_and_independent_variables" TargetMode="External"/><Relationship Id="rId17" Type="http://schemas.openxmlformats.org/officeDocument/2006/relationships/hyperlink" Target="https://en.wikipedia.org/wiki/Ordinal_logistic_regression" TargetMode="External"/><Relationship Id="rId25" Type="http://schemas.openxmlformats.org/officeDocument/2006/relationships/hyperlink" Target="https://www.analyticsvidhya.com/wp-content/uploads/2015/11/1.png" TargetMode="External"/><Relationship Id="rId2" Type="http://schemas.openxmlformats.org/officeDocument/2006/relationships/numbering" Target="numbering.xml"/><Relationship Id="rId16" Type="http://schemas.openxmlformats.org/officeDocument/2006/relationships/hyperlink" Target="https://en.wikipedia.org/wiki/Level_of_measurement" TargetMode="External"/><Relationship Id="rId20" Type="http://schemas.openxmlformats.org/officeDocument/2006/relationships/hyperlink" Target="https://en.wikipedia.org/wiki/Body_mass_index" TargetMode="External"/><Relationship Id="rId29" Type="http://schemas.openxmlformats.org/officeDocument/2006/relationships/image" Target="media/image7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en.wikipedia.org/wiki/Regression_analysis" TargetMode="External"/><Relationship Id="rId24" Type="http://schemas.openxmlformats.org/officeDocument/2006/relationships/image" Target="media/image4.png"/><Relationship Id="rId32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hyperlink" Target="https://en.wikipedia.org/wiki/Multinomial_logistic_regression" TargetMode="External"/><Relationship Id="rId23" Type="http://schemas.openxmlformats.org/officeDocument/2006/relationships/image" Target="media/image3.emf"/><Relationship Id="rId28" Type="http://schemas.openxmlformats.org/officeDocument/2006/relationships/image" Target="media/image6.png"/><Relationship Id="rId10" Type="http://schemas.openxmlformats.org/officeDocument/2006/relationships/hyperlink" Target="https://en.wikipedia.org/wiki/Statistics" TargetMode="External"/><Relationship Id="rId19" Type="http://schemas.openxmlformats.org/officeDocument/2006/relationships/hyperlink" Target="https://en.wikipedia.org/wiki/Coronary_artery_disease" TargetMode="External"/><Relationship Id="rId31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hyperlink" Target="https://en.wikipedia.org/wiki/Binary_variable" TargetMode="External"/><Relationship Id="rId22" Type="http://schemas.openxmlformats.org/officeDocument/2006/relationships/customXml" Target="ink/ink1.xml"/><Relationship Id="rId27" Type="http://schemas.openxmlformats.org/officeDocument/2006/relationships/hyperlink" Target="https://www.analyticsvidhya.com/wp-content/uploads/2015/11/2.png" TargetMode="External"/><Relationship Id="rId30" Type="http://schemas.openxmlformats.org/officeDocument/2006/relationships/image" Target="media/image8.png"/></Relationships>
</file>

<file path=word/ink/ink1.xml><?xml version="1.0" encoding="utf-8"?>
<inkml:ink xmlns:inkml="http://www.w3.org/2003/InkML">
  <inkml:definitions>
    <inkml:context xml:id="ctx0">
      <inkml:inkSource xml:id="inkSrc0">
        <inkml:traceFormat>
          <inkml:channel name="X" type="integer" max="1366" units="cm"/>
          <inkml:channel name="Y" type="integer" max="768" units="cm"/>
          <inkml:channel name="T" type="integer" max="2.14748E9" units="dev"/>
        </inkml:traceFormat>
        <inkml:channelProperties>
          <inkml:channelProperty channel="X" name="resolution" value="44.20712" units="1/cm"/>
          <inkml:channelProperty channel="Y" name="resolution" value="44.39306" units="1/cm"/>
          <inkml:channelProperty channel="T" name="resolution" value="1" units="1/dev"/>
        </inkml:channelProperties>
      </inkml:inkSource>
      <inkml:timestamp xml:id="ts0" timeString="2021-03-18T03:45:28.133"/>
    </inkml:context>
    <inkml:brush xml:id="br0">
      <inkml:brushProperty name="width" value="0.02646" units="cm"/>
      <inkml:brushProperty name="height" value="0.02646" units="cm"/>
      <inkml:brushProperty name="color" value="#00B050"/>
      <inkml:brushProperty name="fitToCurve" value="1"/>
    </inkml:brush>
  </inkml:definitions>
  <inkml:trace contextRef="#ctx0" brushRef="#br0">0 0 0</inkml:trace>
</inkml:ink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65D025BD-EE14-48B2-B980-E65CFD291BE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6</TotalTime>
  <Pages>7</Pages>
  <Words>1113</Words>
  <Characters>6347</Characters>
  <Application>Microsoft Office Word</Application>
  <DocSecurity>0</DocSecurity>
  <Lines>52</Lines>
  <Paragraphs>1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7446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NA307PrinterPC</dc:creator>
  <cp:lastModifiedBy>Admin</cp:lastModifiedBy>
  <cp:revision>23</cp:revision>
  <dcterms:created xsi:type="dcterms:W3CDTF">2018-01-17T08:41:00Z</dcterms:created>
  <dcterms:modified xsi:type="dcterms:W3CDTF">2023-08-30T13:57:00Z</dcterms:modified>
</cp:coreProperties>
</file>